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3052" w:rsidRDefault="00961DFD">
      <w:pPr>
        <w:pStyle w:val="Title"/>
      </w:pPr>
      <w:r>
        <w:t>Table Shells Cleaned - Chris and Edward</w:t>
      </w:r>
    </w:p>
    <w:p w:rsidR="00223052" w:rsidRDefault="00961DFD">
      <w:pPr>
        <w:pStyle w:val="Author"/>
      </w:pPr>
      <w:r>
        <w:t>Adam Jauregui</w:t>
      </w:r>
    </w:p>
    <w:p w:rsidR="00223052" w:rsidRDefault="00961DFD">
      <w:pPr>
        <w:pStyle w:val="Date"/>
      </w:pPr>
      <w:r>
        <w:t>December 3, 2018</w:t>
      </w:r>
    </w:p>
    <w:p w:rsidR="00223052" w:rsidRDefault="00961DFD">
      <w:pPr>
        <w:pStyle w:val="Heading2"/>
      </w:pPr>
      <w:bookmarkStart w:id="0" w:name="table-1---characteristics-of-study-popul"/>
      <w:bookmarkEnd w:id="0"/>
      <w:r>
        <w:t>Table 1 - Characteristics of Study Population</w:t>
      </w:r>
    </w:p>
    <w:p w:rsidR="00223052" w:rsidRDefault="00961DFD">
      <w:pPr>
        <w:pStyle w:val="SourceCode"/>
      </w:pP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Overall           </w:t>
      </w:r>
      <w:r>
        <w:br/>
      </w:r>
      <w:r>
        <w:rPr>
          <w:rStyle w:val="VerbatimChar"/>
        </w:rPr>
        <w:t xml:space="preserve">##   n                                 559             </w:t>
      </w:r>
      <w:r>
        <w:br/>
      </w:r>
      <w:r>
        <w:rPr>
          <w:rStyle w:val="VerbatimChar"/>
        </w:rPr>
        <w:t xml:space="preserve">##   Age_of_Mother (mean (sd))       28.38 (5.83)      </w:t>
      </w:r>
      <w:r>
        <w:br/>
      </w:r>
      <w:r>
        <w:rPr>
          <w:rStyle w:val="VerbatimChar"/>
        </w:rPr>
        <w:t xml:space="preserve">##   Race (%)                                          </w:t>
      </w:r>
      <w:r>
        <w:br/>
      </w:r>
      <w:r>
        <w:rPr>
          <w:rStyle w:val="VerbatimChar"/>
        </w:rPr>
        <w:t xml:space="preserve">##      01 Black                       545 (97.5)      </w:t>
      </w:r>
      <w:r>
        <w:br/>
      </w:r>
      <w:r>
        <w:rPr>
          <w:rStyle w:val="VerbatimChar"/>
        </w:rPr>
        <w:t xml:space="preserve">##      02 White                         2 ( 0.4)      </w:t>
      </w:r>
      <w:r>
        <w:br/>
      </w:r>
      <w:r>
        <w:rPr>
          <w:rStyle w:val="VerbatimChar"/>
        </w:rPr>
        <w:t xml:space="preserve">##      03 Coloured                      6 ( 1.1)      </w:t>
      </w:r>
      <w:r>
        <w:br/>
      </w:r>
      <w:r>
        <w:rPr>
          <w:rStyle w:val="VerbatimChar"/>
        </w:rPr>
        <w:t xml:space="preserve">##      04 Asian                         2 ( 0.4)      </w:t>
      </w:r>
      <w:r>
        <w:br/>
      </w:r>
      <w:r>
        <w:rPr>
          <w:rStyle w:val="VerbatimChar"/>
        </w:rPr>
        <w:t xml:space="preserve">##      NA                               4 ( 0.7)      </w:t>
      </w:r>
      <w:r>
        <w:br/>
      </w:r>
      <w:r>
        <w:rPr>
          <w:rStyle w:val="VerbatimChar"/>
        </w:rPr>
        <w:t>##   Gravidity (median [IQR])         3.00 [2.00, 3.00]</w:t>
      </w:r>
      <w:r>
        <w:br/>
      </w:r>
      <w:r>
        <w:rPr>
          <w:rStyle w:val="VerbatimChar"/>
        </w:rPr>
        <w:t>##   Parity (median [IQR])            1.00 [1.00, 2.00]</w:t>
      </w:r>
      <w:r>
        <w:br/>
      </w:r>
      <w:r>
        <w:rPr>
          <w:rStyle w:val="VerbatimChar"/>
        </w:rPr>
        <w:t xml:space="preserve">##   Gestation_Age_Weeks (mean (sd)) 15.39 (10.35)     </w:t>
      </w:r>
      <w:r>
        <w:br/>
      </w:r>
      <w:r>
        <w:rPr>
          <w:rStyle w:val="VerbatimChar"/>
        </w:rPr>
        <w:t xml:space="preserve">##   Booking_Status_At_Admission (%)                   </w:t>
      </w:r>
      <w:r>
        <w:br/>
      </w:r>
      <w:r>
        <w:rPr>
          <w:rStyle w:val="VerbatimChar"/>
        </w:rPr>
        <w:t xml:space="preserve">##      01 Booked                      115 (20.6)      </w:t>
      </w:r>
      <w:r>
        <w:br/>
      </w:r>
      <w:r>
        <w:rPr>
          <w:rStyle w:val="VerbatimChar"/>
        </w:rPr>
        <w:t xml:space="preserve">##      02 Unbooked                    430 (76.9)      </w:t>
      </w:r>
      <w:r>
        <w:br/>
      </w:r>
      <w:r>
        <w:rPr>
          <w:rStyle w:val="VerbatimChar"/>
        </w:rPr>
        <w:t xml:space="preserve">##      NA                              14 ( 2.5)      </w:t>
      </w:r>
      <w:r>
        <w:br/>
      </w:r>
      <w:r>
        <w:rPr>
          <w:rStyle w:val="VerbatimChar"/>
        </w:rPr>
        <w:t xml:space="preserve">##   Gestation_Age_Weeks_Grouped (%)                   </w:t>
      </w:r>
      <w:r>
        <w:br/>
      </w:r>
      <w:r>
        <w:rPr>
          <w:rStyle w:val="VerbatimChar"/>
        </w:rPr>
        <w:t xml:space="preserve">##      &lt;14                            267 (47.8)      </w:t>
      </w:r>
      <w:r>
        <w:br/>
      </w:r>
      <w:r>
        <w:rPr>
          <w:rStyle w:val="VerbatimChar"/>
        </w:rPr>
        <w:t xml:space="preserve">##      14-25                          182 (32.6)      </w:t>
      </w:r>
      <w:r>
        <w:br/>
      </w:r>
      <w:r>
        <w:rPr>
          <w:rStyle w:val="VerbatimChar"/>
        </w:rPr>
        <w:t xml:space="preserve">##      &gt;25                             86 (15.4)      </w:t>
      </w:r>
      <w:r>
        <w:br/>
      </w:r>
      <w:r>
        <w:rPr>
          <w:rStyle w:val="VerbatimChar"/>
        </w:rPr>
        <w:t xml:space="preserve">##      NA                              24 ( 4.3)      </w:t>
      </w:r>
      <w:r>
        <w:br/>
      </w:r>
      <w:r>
        <w:rPr>
          <w:rStyle w:val="VerbatimChar"/>
        </w:rPr>
        <w:t>##   Length_of_Stay (median [IQR])    3.00 [2.00, 5.00]</w:t>
      </w:r>
      <w:r>
        <w:br/>
      </w:r>
      <w:r>
        <w:rPr>
          <w:rStyle w:val="VerbatimChar"/>
        </w:rPr>
        <w:t>##   Prenatal_Visits (median [IQR])   2.00 [1.00, 4.00]</w:t>
      </w:r>
      <w:r>
        <w:br/>
      </w:r>
      <w:r>
        <w:rPr>
          <w:rStyle w:val="VerbatimChar"/>
        </w:rPr>
        <w:t xml:space="preserve">##   Alive_at_Discharge (%)                            </w:t>
      </w:r>
      <w:r>
        <w:br/>
      </w:r>
      <w:r>
        <w:rPr>
          <w:rStyle w:val="VerbatimChar"/>
        </w:rPr>
        <w:t xml:space="preserve">##      01 Yes                         513 (91.8)      </w:t>
      </w:r>
      <w:r>
        <w:br/>
      </w:r>
      <w:r>
        <w:rPr>
          <w:rStyle w:val="VerbatimChar"/>
        </w:rPr>
        <w:t xml:space="preserve">##      02 No                            2 ( 0.4)      </w:t>
      </w:r>
      <w:r>
        <w:br/>
      </w:r>
      <w:r>
        <w:rPr>
          <w:rStyle w:val="VerbatimChar"/>
        </w:rPr>
        <w:t>##      NA                              44 ( 7.9)</w:t>
      </w:r>
    </w:p>
    <w:p w:rsidR="00223052" w:rsidRDefault="00961DFD">
      <w:pPr>
        <w:pStyle w:val="SourceCode"/>
      </w:pPr>
      <w:r>
        <w:rPr>
          <w:rStyle w:val="VerbatimChar"/>
        </w:rPr>
        <w:t>##                                  Stratified by Location</w:t>
      </w:r>
      <w:r>
        <w:br/>
      </w:r>
      <w:r>
        <w:rPr>
          <w:rStyle w:val="VerbatimChar"/>
        </w:rPr>
        <w:t xml:space="preserve">##                                   Chris Hani         King Edward       </w:t>
      </w:r>
      <w:r>
        <w:br/>
      </w:r>
      <w:r>
        <w:rPr>
          <w:rStyle w:val="VerbatimChar"/>
        </w:rPr>
        <w:t xml:space="preserve">##   n                                 370                189             </w:t>
      </w:r>
      <w:r>
        <w:br/>
      </w:r>
      <w:r>
        <w:rPr>
          <w:rStyle w:val="VerbatimChar"/>
        </w:rPr>
        <w:t xml:space="preserve">##   Age_of_Mother (mean (sd))       28.82 (6.00)       27.54 (5.39)      </w:t>
      </w:r>
      <w:r>
        <w:br/>
      </w:r>
      <w:r>
        <w:rPr>
          <w:rStyle w:val="VerbatimChar"/>
        </w:rPr>
        <w:t xml:space="preserve">##   Race (%)                                                             </w:t>
      </w:r>
      <w:r>
        <w:br/>
      </w:r>
      <w:r>
        <w:rPr>
          <w:rStyle w:val="VerbatimChar"/>
        </w:rPr>
        <w:t xml:space="preserve">##      01 Black                       360 (97.3)         185 (97.9)      </w:t>
      </w:r>
      <w:r>
        <w:br/>
      </w:r>
      <w:r>
        <w:rPr>
          <w:rStyle w:val="VerbatimChar"/>
        </w:rPr>
        <w:t xml:space="preserve">##      02 White                         2 ( 0.5)           0 ( 0.0)      </w:t>
      </w:r>
      <w:r>
        <w:br/>
      </w:r>
      <w:r>
        <w:rPr>
          <w:rStyle w:val="VerbatimChar"/>
        </w:rPr>
        <w:t xml:space="preserve">##      03 Coloured                      5 ( 1.4)           1 ( 0.5)      </w:t>
      </w:r>
      <w:r>
        <w:br/>
      </w:r>
      <w:r>
        <w:rPr>
          <w:rStyle w:val="VerbatimChar"/>
        </w:rPr>
        <w:t xml:space="preserve">##      04 Asian                         0 ( 0.0)           2 ( 1.1)      </w:t>
      </w:r>
      <w:r>
        <w:br/>
      </w:r>
      <w:r>
        <w:rPr>
          <w:rStyle w:val="VerbatimChar"/>
        </w:rPr>
        <w:t xml:space="preserve">##      NA                               3 ( 0.8)           1 ( 0.5)      </w:t>
      </w:r>
      <w:r>
        <w:br/>
      </w:r>
      <w:r>
        <w:rPr>
          <w:rStyle w:val="VerbatimChar"/>
        </w:rPr>
        <w:t>##   Gravidity (median [IQR])         3.00 [2.00, 3.00]  2.00 [2.00, 3.00]</w:t>
      </w:r>
      <w:r>
        <w:br/>
      </w:r>
      <w:r>
        <w:rPr>
          <w:rStyle w:val="VerbatimChar"/>
        </w:rPr>
        <w:lastRenderedPageBreak/>
        <w:t>##   Parity (median [IQR])            1.00 [1.00, 2.00]  1.00 [1.00, 2.00]</w:t>
      </w:r>
      <w:r>
        <w:br/>
      </w:r>
      <w:r>
        <w:rPr>
          <w:rStyle w:val="VerbatimChar"/>
        </w:rPr>
        <w:t xml:space="preserve">##   Gestation_Age_Weeks (mean (sd)) 15.24 (10.18)      15.72 (10.71)     </w:t>
      </w:r>
      <w:r>
        <w:br/>
      </w:r>
      <w:r>
        <w:rPr>
          <w:rStyle w:val="VerbatimChar"/>
        </w:rPr>
        <w:t xml:space="preserve">##   Booking_Status_At_Admission (%)                                      </w:t>
      </w:r>
      <w:r>
        <w:br/>
      </w:r>
      <w:r>
        <w:rPr>
          <w:rStyle w:val="VerbatimChar"/>
        </w:rPr>
        <w:t xml:space="preserve">##      01 Booked                       70 (18.9)          45 (23.8)      </w:t>
      </w:r>
      <w:r>
        <w:br/>
      </w:r>
      <w:r>
        <w:rPr>
          <w:rStyle w:val="VerbatimChar"/>
        </w:rPr>
        <w:t xml:space="preserve">##      02 Unbooked                    288 (77.8)         142 (75.1)      </w:t>
      </w:r>
      <w:r>
        <w:br/>
      </w:r>
      <w:r>
        <w:rPr>
          <w:rStyle w:val="VerbatimChar"/>
        </w:rPr>
        <w:t xml:space="preserve">##      NA                              12 ( 3.2)           2 ( 1.1)      </w:t>
      </w:r>
      <w:r>
        <w:br/>
      </w:r>
      <w:r>
        <w:rPr>
          <w:rStyle w:val="VerbatimChar"/>
        </w:rPr>
        <w:t xml:space="preserve">##   Gestation_Age_Weeks_Grouped (%)                                      </w:t>
      </w:r>
      <w:r>
        <w:br/>
      </w:r>
      <w:r>
        <w:rPr>
          <w:rStyle w:val="VerbatimChar"/>
        </w:rPr>
        <w:t xml:space="preserve">##      &lt;14                            169 (45.7)          98 (51.9)      </w:t>
      </w:r>
      <w:r>
        <w:br/>
      </w:r>
      <w:r>
        <w:rPr>
          <w:rStyle w:val="VerbatimChar"/>
        </w:rPr>
        <w:t xml:space="preserve">##      14-25                          143 (38.6)          39 (20.6)      </w:t>
      </w:r>
      <w:r>
        <w:br/>
      </w:r>
      <w:r>
        <w:rPr>
          <w:rStyle w:val="VerbatimChar"/>
        </w:rPr>
        <w:t xml:space="preserve">##      &gt;25                             50 (13.5)          36 (19.0)      </w:t>
      </w:r>
      <w:r>
        <w:br/>
      </w:r>
      <w:r>
        <w:rPr>
          <w:rStyle w:val="VerbatimChar"/>
        </w:rPr>
        <w:t xml:space="preserve">##      NA                               8 ( 2.2)          16 ( 8.5)      </w:t>
      </w:r>
      <w:r>
        <w:br/>
      </w:r>
      <w:r>
        <w:rPr>
          <w:rStyle w:val="VerbatimChar"/>
        </w:rPr>
        <w:t>##   Length_of_Stay (median [IQR])    3.00 [2.00, 5.00]  4.00 [3.00, 7.00]</w:t>
      </w:r>
      <w:r>
        <w:br/>
      </w:r>
      <w:r>
        <w:rPr>
          <w:rStyle w:val="VerbatimChar"/>
        </w:rPr>
        <w:t>##   Prenatal_Visits (median [IQR])   2.00 [1.00, 3.00]  3.00 [2.00, 5.00]</w:t>
      </w:r>
      <w:r>
        <w:br/>
      </w:r>
      <w:r>
        <w:rPr>
          <w:rStyle w:val="VerbatimChar"/>
        </w:rPr>
        <w:t xml:space="preserve">##   Alive_at_Discharge (%)                                               </w:t>
      </w:r>
      <w:r>
        <w:br/>
      </w:r>
      <w:r>
        <w:rPr>
          <w:rStyle w:val="VerbatimChar"/>
        </w:rPr>
        <w:t xml:space="preserve">##      01 Yes                         334 (90.3)         179 (94.7)      </w:t>
      </w:r>
      <w:r>
        <w:br/>
      </w:r>
      <w:r>
        <w:rPr>
          <w:rStyle w:val="VerbatimChar"/>
        </w:rPr>
        <w:t xml:space="preserve">##      02 No                            0 ( 0.0)           2 ( 1.1)      </w:t>
      </w:r>
      <w:r>
        <w:br/>
      </w:r>
      <w:r>
        <w:rPr>
          <w:rStyle w:val="VerbatimChar"/>
        </w:rPr>
        <w:t>##      NA                              36 ( 9.7)           8 ( 4.2)</w:t>
      </w:r>
    </w:p>
    <w:p w:rsidR="00223052" w:rsidRDefault="00961DFD">
      <w:pPr>
        <w:pStyle w:val="Heading2"/>
      </w:pPr>
      <w:bookmarkStart w:id="1" w:name="table-1-plots"/>
      <w:bookmarkEnd w:id="1"/>
      <w:r>
        <w:lastRenderedPageBreak/>
        <w:t>Table 1 Plots</w:t>
      </w:r>
    </w:p>
    <w:p w:rsidR="00223052" w:rsidRDefault="00961DF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table1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table1%20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table1%20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table1%20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3052" w:rsidRDefault="00B37C2A">
      <w:pPr>
        <w:pStyle w:val="Heading2"/>
      </w:pPr>
      <w:bookmarkStart w:id="2" w:name="table-2"/>
      <w:bookmarkEnd w:id="2"/>
      <w:r>
        <w:lastRenderedPageBreak/>
        <w:br/>
      </w:r>
      <w:r w:rsidR="00961DFD">
        <w:t>Table 2</w:t>
      </w:r>
    </w:p>
    <w:p w:rsidR="00223052" w:rsidRPr="00B37C2A" w:rsidRDefault="00961DFD">
      <w:pPr>
        <w:pStyle w:val="SourceCode"/>
        <w:rPr>
          <w:sz w:val="20"/>
          <w:szCs w:val="20"/>
        </w:rPr>
      </w:pPr>
      <w:r w:rsidRPr="00B37C2A">
        <w:rPr>
          <w:rStyle w:val="VerbatimChar"/>
          <w:sz w:val="20"/>
          <w:szCs w:val="20"/>
        </w:rPr>
        <w:t xml:space="preserve">##                                                                 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                                                                Overall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n                                                                  559    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Blood_Transfusion_Rationale (%)                                           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Anaesthetic                                                      3 ( 0.5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ChronicAnemia                                                   53 ( 9.5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ChronicAnemia  _Other                                            7 ( 1.3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BHemorrhage                                                   156 (27.9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BHemorrhage  _Anaesthetic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BHemorrhage  _ChronicAnemia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BHemorrhage  _Other                                            16 ( 2.9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BHemorrhage  _Surgical             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ther                                                          166 (29.7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ther  _Unknown                     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Surgical                                                        58 (1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Surgical  _ChronicAnemia  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NA                                                               93 (16.6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Anemic_Current_Pregnancy (%)                                              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01 Yes                                                          280 (50.1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02 No                                                            43 ( 7.7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97 Unknown                                                      138 (24.7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NA                                                               98 (17.5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Anemia_Etiology (%)                                                       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ChAnemia_IronDef                                                 51 ( 9.1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ChAnemia_VitB12Def         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NA                                                              507 (90.7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Bleeding_this_Pregnancy (%)                                               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01 Yes                                                          354 (63.3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02 No                                                           162 (29.0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97 Unknown                                                        4 ( 0.7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NA                                                               39 ( 7.0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Hemorrhage_Cause (%)                                                         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AnteHemorrhageNS                    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AnteHemorrhageNS  _Unknown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BleedDandC                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BleedSalpingooph                                                11 ( 2.0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BlledSalpingoopherectomy            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CompleteAbort                                                   17 ( 3.0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CompleteAbort  _Other     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                                                   78 (14.0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_BleedingSurgProc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_BleedingSurgProc  _BleedSalpingooph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_BleedSalpingooph                                  27 ( 4.8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_BlledSalpingoopherectomy                           4 ( 0.7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_IncompleteAbort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_IncompleteAbort  _BlledSalpingoopherectomy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EltopicPreg  _ThreatenedAbort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                                              202 (36.1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AnteHemorrhageNS  _Unknown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BleedDandC                                    15 ( 2.7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BleedDandC  _Other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BleedHysterectomy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lastRenderedPageBreak/>
        <w:t xml:space="preserve">##      _IncompleteAbort  _BleedHysterotomy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BleedingSurgProc  _BleedHysterectomy  _Other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BleedingSurgProc  _Other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CompleteAbort                                  6 ( 1.1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IncompleteAbort  _Other             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Other                                                           13 ( 2.3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PlacentalAbruption                  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PlacentalAbruption  _IncompleteAbort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PlacentalAbruption  _Other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PlacentalAbruption  _ThreatenedAbort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PlacentaPrevia                                                   3 ( 0.5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PlacentaPrevia  _IncompleteAbort  _BleedDandC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ThreatenedAbort                                                 12 ( 2.1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ThreatenedAbort  _AnteHemorrhageNS  _Other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ThreatenedAbort  _BleedDandC                                    10 ( 1.8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ThreatenedAbort  _IncompleteAbort                                3 ( 0.5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ThreatenedAbort  _IncompleteAbort  _BleedDandC                   3 ( 0.5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ThreatenedAbort  _Other                                          2 ( 0.4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     _Unknown                                                          1 ( 0.2)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     NA                                                              124 (22.2)</w:t>
      </w:r>
    </w:p>
    <w:p w:rsidR="00B37C2A" w:rsidRDefault="00B37C2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table-3"/>
      <w:bookmarkEnd w:id="3"/>
      <w:r>
        <w:br w:type="page"/>
      </w:r>
    </w:p>
    <w:p w:rsidR="00223052" w:rsidRDefault="00961DFD">
      <w:pPr>
        <w:pStyle w:val="Heading2"/>
      </w:pPr>
      <w:r>
        <w:lastRenderedPageBreak/>
        <w:t>Table 3</w:t>
      </w:r>
    </w:p>
    <w:p w:rsidR="00223052" w:rsidRDefault="00961DFD">
      <w:pPr>
        <w:pStyle w:val="SourceCode"/>
      </w:pP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Overall    </w:t>
      </w:r>
      <w:r>
        <w:br/>
      </w:r>
      <w:r>
        <w:rPr>
          <w:rStyle w:val="VerbatimChar"/>
        </w:rPr>
        <w:t xml:space="preserve">##   n                                                       559        </w:t>
      </w:r>
      <w:r>
        <w:br/>
      </w:r>
      <w:r>
        <w:rPr>
          <w:rStyle w:val="VerbatimChar"/>
        </w:rPr>
        <w:t xml:space="preserve">##   Complications_this_Pregnancy (%)                                   </w:t>
      </w:r>
      <w:r>
        <w:br/>
      </w:r>
      <w:r>
        <w:rPr>
          <w:rStyle w:val="VerbatimChar"/>
        </w:rPr>
        <w:t xml:space="preserve">##      01 Yes                                               389 (69.6) </w:t>
      </w:r>
      <w:r>
        <w:br/>
      </w:r>
      <w:r>
        <w:rPr>
          <w:rStyle w:val="VerbatimChar"/>
        </w:rPr>
        <w:t xml:space="preserve">##      02 No                                                117 (20.9) </w:t>
      </w:r>
      <w:r>
        <w:br/>
      </w:r>
      <w:r>
        <w:rPr>
          <w:rStyle w:val="VerbatimChar"/>
        </w:rPr>
        <w:t xml:space="preserve">##      97 Unknown                                             4 ( 0.7) </w:t>
      </w:r>
      <w:r>
        <w:br/>
      </w:r>
      <w:r>
        <w:rPr>
          <w:rStyle w:val="VerbatimChar"/>
        </w:rPr>
        <w:t xml:space="preserve">##      NA                                                    49 ( 8.8) </w:t>
      </w:r>
      <w:r>
        <w:br/>
      </w:r>
      <w:r>
        <w:rPr>
          <w:rStyle w:val="VerbatimChar"/>
        </w:rPr>
        <w:t xml:space="preserve">##   Type_of_Complications_this_Pregnancy (%)                           </w:t>
      </w:r>
      <w:r>
        <w:br/>
      </w:r>
      <w:r>
        <w:rPr>
          <w:rStyle w:val="VerbatimChar"/>
        </w:rPr>
        <w:t xml:space="preserve">##      _GestroProrteinuricHn                                  5 ( 0.9) </w:t>
      </w:r>
      <w:r>
        <w:br/>
      </w:r>
      <w:r>
        <w:rPr>
          <w:rStyle w:val="VerbatimChar"/>
        </w:rPr>
        <w:t xml:space="preserve">##      _GestroProrteinuricHn  _IntrauterineDeath  _Other      1 ( 0.2) </w:t>
      </w:r>
      <w:r>
        <w:br/>
      </w:r>
      <w:r>
        <w:rPr>
          <w:rStyle w:val="VerbatimChar"/>
        </w:rPr>
        <w:t xml:space="preserve">##      _GestroProrteinuricHn  _MultiplePregs  _Other          1 ( 0.2) </w:t>
      </w:r>
      <w:r>
        <w:br/>
      </w:r>
      <w:r>
        <w:rPr>
          <w:rStyle w:val="VerbatimChar"/>
        </w:rPr>
        <w:t xml:space="preserve">##      _GestroProrteinuricHn  _Other                          4 ( 0.7) </w:t>
      </w:r>
      <w:r>
        <w:br/>
      </w:r>
      <w:r>
        <w:rPr>
          <w:rStyle w:val="VerbatimChar"/>
        </w:rPr>
        <w:t xml:space="preserve">##      _IntrauterineDeath                                     7 ( 1.3) </w:t>
      </w:r>
      <w:r>
        <w:br/>
      </w:r>
      <w:r>
        <w:rPr>
          <w:rStyle w:val="VerbatimChar"/>
        </w:rPr>
        <w:t xml:space="preserve">##      _IntrauterineDeath  _Other                             1 ( 0.2) </w:t>
      </w:r>
      <w:r>
        <w:br/>
      </w:r>
      <w:r>
        <w:rPr>
          <w:rStyle w:val="VerbatimChar"/>
        </w:rPr>
        <w:t xml:space="preserve">##      _Malposition                                          21 ( 3.8) </w:t>
      </w:r>
      <w:r>
        <w:br/>
      </w:r>
      <w:r>
        <w:rPr>
          <w:rStyle w:val="VerbatimChar"/>
        </w:rPr>
        <w:t xml:space="preserve">##      _MultiplePregs                                         3 ( 0.5) </w:t>
      </w:r>
      <w:r>
        <w:br/>
      </w:r>
      <w:r>
        <w:rPr>
          <w:rStyle w:val="VerbatimChar"/>
        </w:rPr>
        <w:t xml:space="preserve">##      _MultiplePregs  _Other                                 5 ( 0.9) </w:t>
      </w:r>
      <w:r>
        <w:br/>
      </w:r>
      <w:r>
        <w:rPr>
          <w:rStyle w:val="VerbatimChar"/>
        </w:rPr>
        <w:t xml:space="preserve">##      _Other                                               273 (48.8) </w:t>
      </w:r>
      <w:r>
        <w:br/>
      </w:r>
      <w:r>
        <w:rPr>
          <w:rStyle w:val="VerbatimChar"/>
        </w:rPr>
        <w:t xml:space="preserve">##      _Other  _Unknown                                       2 ( 0.4) </w:t>
      </w:r>
      <w:r>
        <w:br/>
      </w:r>
      <w:r>
        <w:rPr>
          <w:rStyle w:val="VerbatimChar"/>
        </w:rPr>
        <w:t xml:space="preserve">##      _PlacentaPrevia                                        2 ( 0.4) </w:t>
      </w:r>
      <w:r>
        <w:br/>
      </w:r>
      <w:r>
        <w:rPr>
          <w:rStyle w:val="VerbatimChar"/>
        </w:rPr>
        <w:t xml:space="preserve">##      _PlacentaPrevia  _Other                                2 ( 0.4) </w:t>
      </w:r>
      <w:r>
        <w:br/>
      </w:r>
      <w:r>
        <w:rPr>
          <w:rStyle w:val="VerbatimChar"/>
        </w:rPr>
        <w:t xml:space="preserve">##      _ThreatenedAbort                                      45 ( 8.1) </w:t>
      </w:r>
      <w:r>
        <w:br/>
      </w:r>
      <w:r>
        <w:rPr>
          <w:rStyle w:val="VerbatimChar"/>
        </w:rPr>
        <w:t xml:space="preserve">##      _ThreatenedAbort  _IntrauterineDeath                   2 ( 0.4) </w:t>
      </w:r>
      <w:r>
        <w:br/>
      </w:r>
      <w:r>
        <w:rPr>
          <w:rStyle w:val="VerbatimChar"/>
        </w:rPr>
        <w:t xml:space="preserve">##      _ThreatenedAbort  _Other                               2 ( 0.4) </w:t>
      </w:r>
      <w:r>
        <w:br/>
      </w:r>
      <w:r>
        <w:rPr>
          <w:rStyle w:val="VerbatimChar"/>
        </w:rPr>
        <w:t xml:space="preserve">##      _Unknown                                               3 ( 0.5) </w:t>
      </w:r>
      <w:r>
        <w:br/>
      </w:r>
      <w:r>
        <w:rPr>
          <w:rStyle w:val="VerbatimChar"/>
        </w:rPr>
        <w:t xml:space="preserve">##      NA                                                   180 (32.2) </w:t>
      </w:r>
      <w:r>
        <w:br/>
      </w:r>
      <w:r>
        <w:rPr>
          <w:rStyle w:val="VerbatimChar"/>
        </w:rPr>
        <w:t xml:space="preserve">##   Complications_this_Admission (%)                                   </w:t>
      </w:r>
      <w:r>
        <w:br/>
      </w:r>
      <w:r>
        <w:rPr>
          <w:rStyle w:val="VerbatimChar"/>
        </w:rPr>
        <w:t xml:space="preserve">##      01 Yes                                               479 (85.7) </w:t>
      </w:r>
      <w:r>
        <w:br/>
      </w:r>
      <w:r>
        <w:rPr>
          <w:rStyle w:val="VerbatimChar"/>
        </w:rPr>
        <w:t xml:space="preserve">##      02 No                                                 63 (11.3) </w:t>
      </w:r>
      <w:r>
        <w:br/>
      </w:r>
      <w:r>
        <w:rPr>
          <w:rStyle w:val="VerbatimChar"/>
        </w:rPr>
        <w:t xml:space="preserve">##      NA                                                    17 ( 3.0) </w:t>
      </w:r>
      <w:r>
        <w:br/>
      </w:r>
      <w:r>
        <w:rPr>
          <w:rStyle w:val="VerbatimChar"/>
        </w:rPr>
        <w:t xml:space="preserve">##   Type_of_Complications_this_Admission (%)                           </w:t>
      </w:r>
      <w:r>
        <w:br/>
      </w:r>
      <w:r>
        <w:rPr>
          <w:rStyle w:val="VerbatimChar"/>
        </w:rPr>
        <w:t xml:space="preserve">##      _LocalSepsis                                           4 ( 0.7) </w:t>
      </w:r>
      <w:r>
        <w:br/>
      </w:r>
      <w:r>
        <w:rPr>
          <w:rStyle w:val="VerbatimChar"/>
        </w:rPr>
        <w:t xml:space="preserve">##      _Other                                                13 ( 2.3) </w:t>
      </w:r>
      <w:r>
        <w:br/>
      </w:r>
      <w:r>
        <w:rPr>
          <w:rStyle w:val="VerbatimChar"/>
        </w:rPr>
        <w:t xml:space="preserve">##      _Renal                                                 2 ( 0.4) </w:t>
      </w:r>
      <w:r>
        <w:br/>
      </w:r>
      <w:r>
        <w:rPr>
          <w:rStyle w:val="VerbatimChar"/>
        </w:rPr>
        <w:t xml:space="preserve">##      _SymptAnaemia                                        422 (75.5) </w:t>
      </w:r>
      <w:r>
        <w:br/>
      </w:r>
      <w:r>
        <w:rPr>
          <w:rStyle w:val="VerbatimChar"/>
        </w:rPr>
        <w:t xml:space="preserve">##      _SymptAnaemia  _Cardiovascular  _Respiratory  _Other   1 ( 0.2) </w:t>
      </w:r>
      <w:r>
        <w:br/>
      </w:r>
      <w:r>
        <w:rPr>
          <w:rStyle w:val="VerbatimChar"/>
        </w:rPr>
        <w:t xml:space="preserve">##      _SymptAnaemia  _Hepatic                                1 ( 0.2) </w:t>
      </w:r>
      <w:r>
        <w:br/>
      </w:r>
      <w:r>
        <w:rPr>
          <w:rStyle w:val="VerbatimChar"/>
        </w:rPr>
        <w:t xml:space="preserve">##      _SymptAnaemia  _LocalSepsis                            5 ( 0.9) </w:t>
      </w:r>
      <w:r>
        <w:br/>
      </w:r>
      <w:r>
        <w:rPr>
          <w:rStyle w:val="VerbatimChar"/>
        </w:rPr>
        <w:t xml:space="preserve">##      _SymptAnaemia  _LocalSepsis  _Other                    1 ( 0.2) </w:t>
      </w:r>
      <w:r>
        <w:br/>
      </w:r>
      <w:r>
        <w:rPr>
          <w:rStyle w:val="VerbatimChar"/>
        </w:rPr>
        <w:t xml:space="preserve">##      _SymptAnaemia  _Other                                 25 ( 4.5) </w:t>
      </w:r>
      <w:r>
        <w:br/>
      </w:r>
      <w:r>
        <w:rPr>
          <w:rStyle w:val="VerbatimChar"/>
        </w:rPr>
        <w:t xml:space="preserve">##      _SymptAnaemia  _Renal                                  1 ( 0.2) </w:t>
      </w:r>
      <w:r>
        <w:br/>
      </w:r>
      <w:r>
        <w:rPr>
          <w:rStyle w:val="VerbatimChar"/>
        </w:rPr>
        <w:t xml:space="preserve">##      _SymptAnaemia  _Respiratory                            1 ( 0.2) </w:t>
      </w:r>
      <w:r>
        <w:br/>
      </w:r>
      <w:r>
        <w:rPr>
          <w:rStyle w:val="VerbatimChar"/>
        </w:rPr>
        <w:t xml:space="preserve">##      _SystemicSepsis                                        1 ( 0.2) </w:t>
      </w:r>
      <w:r>
        <w:br/>
      </w:r>
      <w:r>
        <w:rPr>
          <w:rStyle w:val="VerbatimChar"/>
        </w:rPr>
        <w:t>##      NA                                                    82 (14.7)</w:t>
      </w:r>
    </w:p>
    <w:p w:rsidR="00223052" w:rsidRDefault="00961DFD">
      <w:pPr>
        <w:pStyle w:val="Heading2"/>
      </w:pPr>
      <w:bookmarkStart w:id="4" w:name="table-4---miscellaneous"/>
      <w:bookmarkEnd w:id="4"/>
      <w:r>
        <w:lastRenderedPageBreak/>
        <w:t>Table 4 - Miscellaneous</w:t>
      </w:r>
    </w:p>
    <w:p w:rsidR="00223052" w:rsidRDefault="00961DFD">
      <w:pPr>
        <w:pStyle w:val="SourceCode"/>
      </w:pP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Overall     </w:t>
      </w:r>
      <w:r>
        <w:br/>
      </w:r>
      <w:r>
        <w:rPr>
          <w:rStyle w:val="VerbatimChar"/>
        </w:rPr>
        <w:t xml:space="preserve">##   n                                              559        </w:t>
      </w:r>
      <w:r>
        <w:br/>
      </w:r>
      <w:r>
        <w:rPr>
          <w:rStyle w:val="VerbatimChar"/>
        </w:rPr>
        <w:t xml:space="preserve">##   Previous_Transfusion (%)                                  </w:t>
      </w:r>
      <w:r>
        <w:br/>
      </w:r>
      <w:r>
        <w:rPr>
          <w:rStyle w:val="VerbatimChar"/>
        </w:rPr>
        <w:t xml:space="preserve">##      01 Yes                                       38 ( 6.8) </w:t>
      </w:r>
      <w:r>
        <w:br/>
      </w:r>
      <w:r>
        <w:rPr>
          <w:rStyle w:val="VerbatimChar"/>
        </w:rPr>
        <w:t xml:space="preserve">##      02 No                                       505 (90.3) </w:t>
      </w:r>
      <w:r>
        <w:br/>
      </w:r>
      <w:r>
        <w:rPr>
          <w:rStyle w:val="VerbatimChar"/>
        </w:rPr>
        <w:t xml:space="preserve">##      97 Unknown                                    7 ( 1.3) </w:t>
      </w:r>
      <w:r>
        <w:br/>
      </w:r>
      <w:r>
        <w:rPr>
          <w:rStyle w:val="VerbatimChar"/>
        </w:rPr>
        <w:t xml:space="preserve">##      NA                                            9 ( 1.6) </w:t>
      </w:r>
      <w:r>
        <w:br/>
      </w:r>
      <w:r>
        <w:rPr>
          <w:rStyle w:val="VerbatimChar"/>
        </w:rPr>
        <w:t xml:space="preserve">##   Previous_Transfusion_When (%)                             </w:t>
      </w:r>
      <w:r>
        <w:br/>
      </w:r>
      <w:r>
        <w:rPr>
          <w:rStyle w:val="VerbatimChar"/>
        </w:rPr>
        <w:t xml:space="preserve">##      01 DuringCurrentPregnancy                    19 ( 3.4) </w:t>
      </w:r>
      <w:r>
        <w:br/>
      </w:r>
      <w:r>
        <w:rPr>
          <w:rStyle w:val="VerbatimChar"/>
        </w:rPr>
        <w:t xml:space="preserve">##      02 DuringPreviousPregnancy                   17 ( 3.0) </w:t>
      </w:r>
      <w:r>
        <w:br/>
      </w:r>
      <w:r>
        <w:rPr>
          <w:rStyle w:val="VerbatimChar"/>
        </w:rPr>
        <w:t xml:space="preserve">##      03 ForANonObstetricReason                    10 ( 1.8) </w:t>
      </w:r>
      <w:r>
        <w:br/>
      </w:r>
      <w:r>
        <w:rPr>
          <w:rStyle w:val="VerbatimChar"/>
        </w:rPr>
        <w:t xml:space="preserve">##      NA                                          513 (91.8) </w:t>
      </w:r>
      <w:r>
        <w:br/>
      </w:r>
      <w:r>
        <w:rPr>
          <w:rStyle w:val="VerbatimChar"/>
        </w:rPr>
        <w:t xml:space="preserve">##   Anemia_Treatment (%)                                      </w:t>
      </w:r>
      <w:r>
        <w:br/>
      </w:r>
      <w:r>
        <w:rPr>
          <w:rStyle w:val="VerbatimChar"/>
        </w:rPr>
        <w:t xml:space="preserve">##      01 Yes                                      113 (20.2) </w:t>
      </w:r>
      <w:r>
        <w:br/>
      </w:r>
      <w:r>
        <w:rPr>
          <w:rStyle w:val="VerbatimChar"/>
        </w:rPr>
        <w:t xml:space="preserve">##      02 No                                       290 (51.9) </w:t>
      </w:r>
      <w:r>
        <w:br/>
      </w:r>
      <w:r>
        <w:rPr>
          <w:rStyle w:val="VerbatimChar"/>
        </w:rPr>
        <w:t xml:space="preserve">##      97 Unknown                                   42 ( 7.5) </w:t>
      </w:r>
      <w:r>
        <w:br/>
      </w:r>
      <w:r>
        <w:rPr>
          <w:rStyle w:val="VerbatimChar"/>
        </w:rPr>
        <w:t xml:space="preserve">##      NA                                          114 (20.4) </w:t>
      </w:r>
      <w:r>
        <w:br/>
      </w:r>
      <w:r>
        <w:rPr>
          <w:rStyle w:val="VerbatimChar"/>
        </w:rPr>
        <w:t xml:space="preserve">##   Who_Ordered_Transfusion (%)                               </w:t>
      </w:r>
      <w:r>
        <w:br/>
      </w:r>
      <w:r>
        <w:rPr>
          <w:rStyle w:val="VerbatimChar"/>
        </w:rPr>
        <w:t xml:space="preserve">##      02 MedicalOfficer                             1 ( 0.2) </w:t>
      </w:r>
      <w:r>
        <w:br/>
      </w:r>
      <w:r>
        <w:rPr>
          <w:rStyle w:val="VerbatimChar"/>
        </w:rPr>
        <w:t xml:space="preserve">##      03 Registrar                                416 (74.4) </w:t>
      </w:r>
      <w:r>
        <w:br/>
      </w:r>
      <w:r>
        <w:rPr>
          <w:rStyle w:val="VerbatimChar"/>
        </w:rPr>
        <w:t xml:space="preserve">##      04 ObGynConsultant                          108 (19.3) </w:t>
      </w:r>
      <w:r>
        <w:br/>
      </w:r>
      <w:r>
        <w:rPr>
          <w:rStyle w:val="VerbatimChar"/>
        </w:rPr>
        <w:t xml:space="preserve">##      06 Critical Care                              1 ( 0.2) </w:t>
      </w:r>
      <w:r>
        <w:br/>
      </w:r>
      <w:r>
        <w:rPr>
          <w:rStyle w:val="VerbatimChar"/>
        </w:rPr>
        <w:t xml:space="preserve">##      97 Unknown                                   12 ( 2.1) </w:t>
      </w:r>
      <w:r>
        <w:br/>
      </w:r>
      <w:r>
        <w:rPr>
          <w:rStyle w:val="VerbatimChar"/>
        </w:rPr>
        <w:t xml:space="preserve">##      NA                                           21 ( 3.8) </w:t>
      </w:r>
      <w:r>
        <w:br/>
      </w:r>
      <w:r>
        <w:rPr>
          <w:rStyle w:val="VerbatimChar"/>
        </w:rPr>
        <w:t xml:space="preserve">##   Patient_Transfused_Where (%)                              </w:t>
      </w:r>
      <w:r>
        <w:br/>
      </w:r>
      <w:r>
        <w:rPr>
          <w:rStyle w:val="VerbatimChar"/>
        </w:rPr>
        <w:t xml:space="preserve">##      01 ReferringInstitution                      19 ( 3.4) </w:t>
      </w:r>
      <w:r>
        <w:br/>
      </w:r>
      <w:r>
        <w:rPr>
          <w:rStyle w:val="VerbatimChar"/>
        </w:rPr>
        <w:t xml:space="preserve">##      02 CurrentInstitution                       492 (88.0) </w:t>
      </w:r>
      <w:r>
        <w:br/>
      </w:r>
      <w:r>
        <w:rPr>
          <w:rStyle w:val="VerbatimChar"/>
        </w:rPr>
        <w:t xml:space="preserve">##      NA                                           48 ( 8.6) </w:t>
      </w:r>
      <w:r>
        <w:br/>
      </w:r>
      <w:r>
        <w:rPr>
          <w:rStyle w:val="VerbatimChar"/>
        </w:rPr>
        <w:t xml:space="preserve">##   Where_Patient_Transfused_Start (%)                        </w:t>
      </w:r>
      <w:r>
        <w:br/>
      </w:r>
      <w:r>
        <w:rPr>
          <w:rStyle w:val="VerbatimChar"/>
        </w:rPr>
        <w:t xml:space="preserve">##      01 Antenatal                                 82 (14.7) </w:t>
      </w:r>
      <w:r>
        <w:br/>
      </w:r>
      <w:r>
        <w:rPr>
          <w:rStyle w:val="VerbatimChar"/>
        </w:rPr>
        <w:t xml:space="preserve">##      02 Labour                                     4 ( 0.7) </w:t>
      </w:r>
      <w:r>
        <w:br/>
      </w:r>
      <w:r>
        <w:rPr>
          <w:rStyle w:val="VerbatimChar"/>
        </w:rPr>
        <w:t xml:space="preserve">##      03 Postnatal                                 33 ( 5.9) </w:t>
      </w:r>
      <w:r>
        <w:br/>
      </w:r>
      <w:r>
        <w:rPr>
          <w:rStyle w:val="VerbatimChar"/>
        </w:rPr>
        <w:t xml:space="preserve">##      04 Theatre                                  143 (25.6) </w:t>
      </w:r>
      <w:r>
        <w:br/>
      </w:r>
      <w:r>
        <w:rPr>
          <w:rStyle w:val="VerbatimChar"/>
        </w:rPr>
        <w:t xml:space="preserve">##      09 Outpatient                                23 ( 4.1) </w:t>
      </w:r>
      <w:r>
        <w:br/>
      </w:r>
      <w:r>
        <w:rPr>
          <w:rStyle w:val="VerbatimChar"/>
        </w:rPr>
        <w:t xml:space="preserve">##      10 Other                                    216 (38.6) </w:t>
      </w:r>
      <w:r>
        <w:br/>
      </w:r>
      <w:r>
        <w:rPr>
          <w:rStyle w:val="VerbatimChar"/>
        </w:rPr>
        <w:t xml:space="preserve">##      NA                                           58 (10.4) </w:t>
      </w:r>
      <w:r>
        <w:br/>
      </w:r>
      <w:r>
        <w:rPr>
          <w:rStyle w:val="VerbatimChar"/>
        </w:rPr>
        <w:t xml:space="preserve">##   PreTransfusion_Hemoglobin (mean (sd))         6.87 (1.89) </w:t>
      </w:r>
      <w:r>
        <w:br/>
      </w:r>
      <w:r>
        <w:rPr>
          <w:rStyle w:val="VerbatimChar"/>
        </w:rPr>
        <w:t xml:space="preserve">##   Hemoglobin_Method_Used (%)                                </w:t>
      </w:r>
      <w:r>
        <w:br/>
      </w:r>
      <w:r>
        <w:rPr>
          <w:rStyle w:val="VerbatimChar"/>
        </w:rPr>
        <w:t xml:space="preserve">##      01 FBC                                      310 (55.5) </w:t>
      </w:r>
      <w:r>
        <w:br/>
      </w:r>
      <w:r>
        <w:rPr>
          <w:rStyle w:val="VerbatimChar"/>
        </w:rPr>
        <w:t xml:space="preserve">##      02 Blood                                     10 ( 1.8) </w:t>
      </w:r>
      <w:r>
        <w:br/>
      </w:r>
      <w:r>
        <w:rPr>
          <w:rStyle w:val="VerbatimChar"/>
        </w:rPr>
        <w:t xml:space="preserve">##      03 Gas                                      201 (36.0) </w:t>
      </w:r>
      <w:r>
        <w:br/>
      </w:r>
      <w:r>
        <w:rPr>
          <w:rStyle w:val="VerbatimChar"/>
        </w:rPr>
        <w:t xml:space="preserve">##      04 PointOfCare                                2 ( 0.4) </w:t>
      </w:r>
      <w:r>
        <w:br/>
      </w:r>
      <w:r>
        <w:rPr>
          <w:rStyle w:val="VerbatimChar"/>
        </w:rPr>
        <w:t xml:space="preserve">##      05 Other                                     18 ( 3.2) </w:t>
      </w:r>
      <w:r>
        <w:br/>
      </w:r>
      <w:r>
        <w:rPr>
          <w:rStyle w:val="VerbatimChar"/>
        </w:rPr>
        <w:t xml:space="preserve">##      97 Unknown                                    6 ( 1.1) </w:t>
      </w:r>
      <w:r>
        <w:br/>
      </w:r>
      <w:r>
        <w:rPr>
          <w:rStyle w:val="VerbatimChar"/>
        </w:rPr>
        <w:t xml:space="preserve">##      NA                                           12 ( 2.1) </w:t>
      </w:r>
      <w:r>
        <w:br/>
      </w:r>
      <w:r>
        <w:rPr>
          <w:rStyle w:val="VerbatimChar"/>
        </w:rPr>
        <w:t xml:space="preserve">##   Where_Results_Obtained_Before_Transfusion (%)             </w:t>
      </w:r>
      <w:r>
        <w:br/>
      </w:r>
      <w:r>
        <w:rPr>
          <w:rStyle w:val="VerbatimChar"/>
        </w:rPr>
        <w:t xml:space="preserve">##      01 Yes                                      374 (66.9) </w:t>
      </w:r>
      <w:r>
        <w:br/>
      </w:r>
      <w:r>
        <w:rPr>
          <w:rStyle w:val="VerbatimChar"/>
        </w:rPr>
        <w:lastRenderedPageBreak/>
        <w:t xml:space="preserve">##      02 No                                        12 ( 2.1) </w:t>
      </w:r>
      <w:r>
        <w:br/>
      </w:r>
      <w:r>
        <w:rPr>
          <w:rStyle w:val="VerbatimChar"/>
        </w:rPr>
        <w:t xml:space="preserve">##      97 Unknown                                   12 ( 2.1) </w:t>
      </w:r>
      <w:r>
        <w:br/>
      </w:r>
      <w:r>
        <w:rPr>
          <w:rStyle w:val="VerbatimChar"/>
        </w:rPr>
        <w:t>##      NA                                          161 (28.8)</w:t>
      </w:r>
    </w:p>
    <w:p w:rsidR="00223052" w:rsidRDefault="00961DFD" w:rsidP="00B37C2A">
      <w:pPr>
        <w:pStyle w:val="Heading2"/>
      </w:pPr>
      <w:bookmarkStart w:id="5" w:name="figure-1.-bar-graphs-of-blood-products-a"/>
      <w:bookmarkEnd w:id="5"/>
      <w:r>
        <w:lastRenderedPageBreak/>
        <w:t>Figure 1. Bar graphs of blood products administered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figure%20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figure%20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3052" w:rsidRDefault="00961D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Clean_-_Chris_and_Hani_files/figure-docx/figure%20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7C2A" w:rsidRDefault="00B37C2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crosstabs-q6.2-anemic-curr.-and-q6.5-med"/>
      <w:bookmarkEnd w:id="6"/>
      <w:r>
        <w:br w:type="page"/>
      </w:r>
    </w:p>
    <w:p w:rsidR="00223052" w:rsidRDefault="00961DFD">
      <w:pPr>
        <w:pStyle w:val="Heading2"/>
      </w:pPr>
      <w:r>
        <w:lastRenderedPageBreak/>
        <w:t>Crosstabs: Q6.2 (anemic curr.) and Q6.5 (med. rationale)</w:t>
      </w:r>
    </w:p>
    <w:p w:rsidR="00223052" w:rsidRDefault="00961DFD">
      <w:pPr>
        <w:pStyle w:val="SourceCode"/>
      </w:pP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.*Hemorrhage.*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aim3_chki.tx.conf</w:t>
      </w:r>
      <w:r>
        <w:rPr>
          <w:rStyle w:val="OperatorTok"/>
        </w:rPr>
        <w:t>$</w:t>
      </w:r>
      <w:r>
        <w:rPr>
          <w:rStyle w:val="NormalTok"/>
        </w:rPr>
        <w:t>Hemorrhage)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ot Hemorrh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Hemorrh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223052" w:rsidRPr="00B37C2A" w:rsidRDefault="00961DFD">
      <w:pPr>
        <w:pStyle w:val="SourceCode"/>
        <w:rPr>
          <w:sz w:val="20"/>
          <w:szCs w:val="20"/>
        </w:rPr>
      </w:pP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Anemic Curr. Preg. |Bleeding This Preg. | Freq| cumFreq| freqPercent| cumPercent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:------------------|:-------------------|----:|-------:|-----------:|----------: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01 Yes             |Hemorrhage          |   63|      63|       11.27|      11.27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ot Hemorrhage      |  193|     256|       34.53|      45.80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24|     280|        4.29|      50.09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02 No              |Hemorrhage          |   28|     308|        5.01|      55.10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ot Hemorrhage      |    7|     315|        1.25|      56.35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 8|     323|        1.43|      57.78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97 Unknown         |Hemorrhage          |   28|     351|        5.01|      62.79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ot Hemorrhage      |   71|     422|       12.70|      75.49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39|     461|        6.98|      82.47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NA                 |Hemorrhage          |   57|     518|       10.20|      92.67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ot Hemorrhage      |   19|     537|        3.40|      96.06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22|     559|        3.94|     100.00|</w:t>
      </w:r>
    </w:p>
    <w:p w:rsidR="00B37C2A" w:rsidRDefault="00B37C2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crosstabs-q6.2-anemic-curr.-and-q5.1a-bl"/>
      <w:bookmarkEnd w:id="7"/>
      <w:r>
        <w:br w:type="page"/>
      </w:r>
    </w:p>
    <w:p w:rsidR="00223052" w:rsidRDefault="00961DFD">
      <w:pPr>
        <w:pStyle w:val="Heading2"/>
      </w:pPr>
      <w:r>
        <w:lastRenderedPageBreak/>
        <w:t>Crosstabs: Q6.2 (anemic curr.) and Q5.1a (bleeding this preg.)</w:t>
      </w:r>
    </w:p>
    <w:p w:rsidR="00223052" w:rsidRDefault="00961D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Bleeding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223052" w:rsidRPr="00B37C2A" w:rsidRDefault="00961DFD">
      <w:pPr>
        <w:pStyle w:val="SourceCode"/>
        <w:rPr>
          <w:sz w:val="20"/>
          <w:szCs w:val="20"/>
        </w:rPr>
      </w:pP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Anemic Curr. Preg. |Bleeding This Preg. | Freq| cumFreq| freqPercent| cumPercent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:------------------|:-------------------|----:|-------:|-----------:|----------: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01 Yes             |01 Yes              |  163|     163|       29.16|      29.16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02 No               |  109|     272|       19.50|      48.66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97 Unknown          |    1|     273|        0.18|      48.84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 7|     280|        1.25|      50.09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02 No              |01 Yes              |   27|     307|        4.83|      54.92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02 No               |   11|     318|        1.97|      56.89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97 Unknown          |    2|     320|        0.36|      57.25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 3|     323|        0.54|      57.78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97 Unknown         |01 Yes              |  111|     434|       19.86|      77.64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02 No               |   21|     455|        3.76|      81.40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97 Unknown          |    1|     456|        0.18|      81.57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 5|     461|        0.89|      82.47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NA                 |01 Yes              |   53|     514|        9.48|      91.95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02 No               |   21|     535|        3.76|      95.71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   |NA                  |   24|     559|        4.29|     100.00|</w:t>
      </w:r>
    </w:p>
    <w:p w:rsidR="00B37C2A" w:rsidRDefault="00B37C2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crosstabs-anemic.and.bleeding-with-q5.1a"/>
      <w:bookmarkEnd w:id="8"/>
      <w:r>
        <w:br w:type="page"/>
      </w:r>
    </w:p>
    <w:p w:rsidR="00223052" w:rsidRDefault="00961DFD">
      <w:pPr>
        <w:pStyle w:val="Heading2"/>
      </w:pPr>
      <w:r>
        <w:lastRenderedPageBreak/>
        <w:t>Crosstabs: anemic.and.bleeding with Q5.1a (bleeding) and Q6.2 (anemic curr. preg.)</w:t>
      </w:r>
    </w:p>
    <w:p w:rsidR="00223052" w:rsidRDefault="00961DFD">
      <w:pPr>
        <w:pStyle w:val="SourceCode"/>
      </w:pPr>
      <w:r>
        <w:rPr>
          <w:rStyle w:val="CommentTok"/>
        </w:rPr>
        <w:t>#new group variable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&lt;-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nemic.and.bleeding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oth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 xml:space="preserve">ATF_IdAnemicDuringCurrPre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leeding_Only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Anemia_Only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 xml:space="preserve">ATF_IdAnemicDuringCurrPre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Neither"</w:t>
      </w:r>
      <w:r>
        <w:br/>
      </w:r>
      <w:r>
        <w:rPr>
          <w:rStyle w:val="CommentTok"/>
        </w:rPr>
        <w:t>#anemic.and.bleeding with Q5.1a (bleeding) and Q6.2 (anemic curr. preg.)</w:t>
      </w:r>
      <w:r>
        <w:br/>
      </w:r>
      <w:r>
        <w:rPr>
          <w:rStyle w:val="NormalTok"/>
        </w:rPr>
        <w:t>bleeding.this.preg.nona&lt;-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br/>
      </w:r>
      <w:r>
        <w:rPr>
          <w:rStyle w:val="NormalTok"/>
        </w:rPr>
        <w:t>bleeding.this.preg.nona[bleeding.this.preg.nona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nemic.and.bleeding,</w:t>
      </w:r>
      <w:r>
        <w:br/>
      </w:r>
      <w:r>
        <w:rPr>
          <w:rStyle w:val="NormalTok"/>
        </w:rPr>
        <w:t xml:space="preserve">                       bleeding.this.preg.nona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223052" w:rsidRPr="00B37C2A" w:rsidRDefault="00961DFD">
      <w:pPr>
        <w:pStyle w:val="SourceCode"/>
        <w:rPr>
          <w:sz w:val="20"/>
          <w:szCs w:val="20"/>
        </w:rPr>
      </w:pP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Anemic*Bleeding |Bleeding this Preg. | Freq| cumFreq| freqPercent| cumPercent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:---------------|:-------------------|----:|-------:|-----------:|----------: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Anemia_Only     |02 No               |  109|     109|       21.12|      21.12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Bleeding_Only   |01 Yes              |   53|     162|       10.27|      31.40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Both            |01 Yes              |  163|     325|       31.59|      62.98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Neither         |01 Yes              |  138|     463|       26.74|      89.73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|02 No               |   53|     516|       10.27|     100.00|</w:t>
      </w:r>
    </w:p>
    <w:p w:rsidR="00B37C2A" w:rsidRDefault="00B37C2A">
      <w:pPr>
        <w:pStyle w:val="SourceCode"/>
        <w:rPr>
          <w:rStyle w:val="KeywordTok"/>
        </w:rPr>
      </w:pPr>
    </w:p>
    <w:p w:rsidR="00B37C2A" w:rsidRDefault="00B37C2A">
      <w:pPr>
        <w:pStyle w:val="SourceCode"/>
        <w:rPr>
          <w:rStyle w:val="KeywordTok"/>
        </w:rPr>
      </w:pPr>
    </w:p>
    <w:p w:rsidR="00223052" w:rsidRDefault="00961DFD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nemic.and.bleedin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 Curr. Preg."</w:t>
      </w:r>
      <w:r>
        <w:rPr>
          <w:rStyle w:val="NormalTok"/>
        </w:rPr>
        <w:t>)))</w:t>
      </w:r>
    </w:p>
    <w:p w:rsidR="00223052" w:rsidRPr="00B37C2A" w:rsidRDefault="00961DFD">
      <w:pPr>
        <w:pStyle w:val="SourceCode"/>
        <w:rPr>
          <w:sz w:val="20"/>
          <w:szCs w:val="20"/>
        </w:rPr>
      </w:pP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 xml:space="preserve">## 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Anemic*Bleeding |Anemic Curr. Preg. | Freq| cumFreq| freqPercent| cumPercent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:---------------|:------------------|----:|-------:|-----------:|----------: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Anemia_Only     |01 Yes             |  109|     109|       24.06|      24.06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Both            |01 Yes             |  163|     272|       35.98|      60.04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Neither         |02 No              |   43|     315|        9.49|      69.54|</w:t>
      </w:r>
      <w:r w:rsidRPr="00B37C2A">
        <w:rPr>
          <w:sz w:val="20"/>
          <w:szCs w:val="20"/>
        </w:rPr>
        <w:br/>
      </w:r>
      <w:r w:rsidRPr="00B37C2A">
        <w:rPr>
          <w:rStyle w:val="VerbatimChar"/>
          <w:sz w:val="20"/>
          <w:szCs w:val="20"/>
        </w:rPr>
        <w:t>## |                |97 Unknown         |  138|     453|       30.46|     100.00|</w:t>
      </w:r>
    </w:p>
    <w:p w:rsidR="00B37C2A" w:rsidRDefault="00B37C2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crosstabs-q6.5-blood-tx.-rationale-and-n"/>
      <w:bookmarkEnd w:id="9"/>
      <w:r>
        <w:br w:type="page"/>
      </w:r>
    </w:p>
    <w:p w:rsidR="0014401C" w:rsidRDefault="0014401C" w:rsidP="0014401C">
      <w:pPr>
        <w:pStyle w:val="Heading2"/>
      </w:pPr>
      <w:bookmarkStart w:id="10" w:name="other-specified-for-blood-tx.-rationale"/>
      <w:bookmarkEnd w:id="10"/>
      <w:r>
        <w:lastRenderedPageBreak/>
        <w:t>Crosstabs: Q6.5 (blood tx. rationale) and new group variabl</w:t>
      </w:r>
    </w:p>
    <w:p w:rsidR="0014401C" w:rsidRDefault="0014401C" w:rsidP="0014401C">
      <w:pPr>
        <w:pStyle w:val="SourceCode"/>
      </w:pPr>
      <w:r>
        <w:rPr>
          <w:rStyle w:val="NormalTok"/>
        </w:rPr>
        <w:t>anemic.and.bleeding.nona&lt;-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nemic.and.bleeding)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nemic.and.bleeding.nona</w:t>
      </w:r>
      <w:r>
        <w:rPr>
          <w:rStyle w:val="OperatorTok"/>
        </w:rPr>
        <w:t>$</w:t>
      </w:r>
      <w:r>
        <w:rPr>
          <w:rStyle w:val="NormalTok"/>
        </w:rPr>
        <w:t>anemic.and.bleeding,</w:t>
      </w:r>
      <w:r>
        <w:br/>
      </w:r>
      <w:r>
        <w:rPr>
          <w:rStyle w:val="NormalTok"/>
        </w:rPr>
        <w:t xml:space="preserve">                       anemic.and.bleeding.nona</w:t>
      </w:r>
      <w:r>
        <w:rPr>
          <w:rStyle w:val="OperatorTok"/>
        </w:rPr>
        <w:t>$</w:t>
      </w:r>
      <w:r>
        <w:rPr>
          <w:rStyle w:val="NormalTok"/>
        </w:rPr>
        <w:t>ATF_MedicalRationaleForTx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Med. Rationale Tx."</w:t>
      </w:r>
      <w:r>
        <w:rPr>
          <w:rStyle w:val="NormalTok"/>
        </w:rPr>
        <w:t>)))</w:t>
      </w:r>
    </w:p>
    <w:p w:rsidR="0014401C" w:rsidRPr="0014401C" w:rsidRDefault="0014401C" w:rsidP="0014401C">
      <w:pPr>
        <w:pStyle w:val="SourceCode"/>
        <w:rPr>
          <w:sz w:val="18"/>
          <w:szCs w:val="18"/>
        </w:rPr>
      </w:pPr>
      <w:r w:rsidRPr="0014401C">
        <w:rPr>
          <w:rStyle w:val="VerbatimChar"/>
          <w:sz w:val="18"/>
          <w:szCs w:val="18"/>
        </w:rPr>
        <w:t xml:space="preserve">## 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 xml:space="preserve">## 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Anemic*Bleeding |Med. Rationale Tx.            | Freq| cumFreq| freqPercent| cumPercent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:---------------|:-----------------------------|----:|-------:|-----------:|----------: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Anemia_Only     |_ChronicAnemia                |   45|      45|        8.54|       8.54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ChronicAnemia  _Other        |    5|      50|        0.95|       9.49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               |    3|      53|        0.57|      10.06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_Other         |    2|      55|        0.38|      10.44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_Surgical      |    2|      57|        0.38|      10.82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ther                        |   25|      82|        4.74|      15.56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Surgical                     |    8|      90|        1.52|      17.08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Surgical  _ChronicAnemia     |    1|      91|        0.19|      17.27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NA                            |   18|     109|        3.42|      20.68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Bleeding_Only   |_OBHemorrhage                 |   36|     145|        6.83|      27.51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_Other         |    2|     147|        0.38|      27.89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ther                        |    6|     153|        1.14|      29.03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Surgical                     |    1|     154|        0.19|      29.22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NA                            |    8|     162|        1.52|      30.74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Both            |_ChronicAnemia                |    5|     167|        0.95|      31.69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               |   49|     216|        9.30|      40.99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_ChronicAnemia |    1|     217|        0.19|      41.18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_Other         |    3|     220|        0.57|      41.75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ther                        |   85|     305|       16.13|      57.87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ther  _Unknown              |    2|     307|        0.38|      58.25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Surgical                     |   14|     321|        2.66|      60.91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NA                            |    4|     325|        0.76|      61.67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Neither         |_Anaesthetic                  |    2|     327|        0.38|      62.05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ChronicAnemia                |    2|     329|        0.38|      62.43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ChronicAnemia  _Other        |    2|     331|        0.38|      62.81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               |   53|     384|       10.06|      72.87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_Anaesthetic   |    1|     385|        0.19|      73.06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BHemorrhage  _Other         |    6|     391|        1.14|      74.19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Other                        |   46|     437|        8.73|      82.92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_Surgical                     |   35|     472|        6.64|      89.56|</w:t>
      </w:r>
      <w:r w:rsidRPr="0014401C">
        <w:rPr>
          <w:sz w:val="18"/>
          <w:szCs w:val="18"/>
        </w:rPr>
        <w:br/>
      </w:r>
      <w:r w:rsidRPr="0014401C">
        <w:rPr>
          <w:rStyle w:val="VerbatimChar"/>
          <w:sz w:val="18"/>
          <w:szCs w:val="18"/>
        </w:rPr>
        <w:t>## |                |NA                            |   55|     527|       10.44|     100.00|</w:t>
      </w:r>
    </w:p>
    <w:p w:rsidR="0014401C" w:rsidRDefault="0014401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1" w:name="crosstabs-q6.5-blood-tx.-rationale-and-g"/>
      <w:bookmarkEnd w:id="11"/>
      <w:r>
        <w:br w:type="page"/>
      </w:r>
    </w:p>
    <w:p w:rsidR="0014401C" w:rsidRDefault="0014401C" w:rsidP="0014401C">
      <w:pPr>
        <w:pStyle w:val="Heading2"/>
      </w:pPr>
      <w:r>
        <w:lastRenderedPageBreak/>
        <w:t>Crosstabs: Q6.5 (blood tx. rationale) and gest.wks.tri</w:t>
      </w:r>
    </w:p>
    <w:p w:rsidR="0014401C" w:rsidRDefault="0014401C" w:rsidP="001440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. Age.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Med. Rationale Tx."</w:t>
      </w:r>
      <w:r>
        <w:rPr>
          <w:rStyle w:val="NormalTok"/>
        </w:rPr>
        <w:t>)))</w:t>
      </w:r>
    </w:p>
    <w:p w:rsidR="0014401C" w:rsidRPr="00D37425" w:rsidRDefault="0014401C" w:rsidP="0014401C">
      <w:pPr>
        <w:pStyle w:val="SourceCode"/>
        <w:rPr>
          <w:sz w:val="18"/>
          <w:szCs w:val="18"/>
        </w:rPr>
      </w:pPr>
      <w:r w:rsidRPr="00D37425">
        <w:rPr>
          <w:rStyle w:val="VerbatimChar"/>
          <w:sz w:val="18"/>
          <w:szCs w:val="18"/>
        </w:rPr>
        <w:t xml:space="preserve">## 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 xml:space="preserve">## 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Gest. Age. Group |Med. Rationale Tx.            | Freq| cumFreq| freqPercent| cumPercent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:----------------|:-----------------------------|----:|-------:|-----------:|----------: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&lt;14              |_ChronicAnemia                |    6|       6|        1.35|       1.35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ChronicAnemia  _Other        |    1|       7|        0.22|       1.57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               |   76|      83|       17.04|      18.61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_ChronicAnemia |    1|      84|        0.22|      18.83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_Other         |    7|      91|        1.57|      20.40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_Surgical      |    1|      92|        0.22|      20.63|</w:t>
      </w:r>
      <w:bookmarkStart w:id="12" w:name="_GoBack"/>
      <w:bookmarkEnd w:id="12"/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ther                        |   94|     186|       21.08|      41.70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ther  _Unknown              |    1|     187|        0.22|      41.93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Surgical                     |   48|     235|       10.76|      52.69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Surgical  _ChronicAnemia     |    1|     236|        0.22|      52.91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14-25            |_Anaesthetic                  |    1|     237|        0.22|      53.14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ChronicAnemia                |    8|     245|        1.79|      54.93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ChronicAnemia  _Other        |    4|     249|        0.90|      55.83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               |   68|     317|       15.25|      71.08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_Anaesthetic   |    1|     318|        0.22|      71.30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_Other         |    8|     326|        1.79|      73.09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_Surgical      |    1|     327|        0.22|      73.32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ther                        |   46|     373|       10.31|      83.63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Surgical                     |    7|     380|        1.57|      85.20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&gt;25              |_Anaesthetic                  |    1|     381|        0.22|      85.43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ChronicAnemia                |   39|     420|        8.74|      94.17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ChronicAnemia  _Other        |    2|     422|        0.45|      94.62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               |    9|     431|        2.02|      96.64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BHemorrhage  _Other         |    1|     432|        0.22|      96.86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ther                        |   13|     445|        2.91|      99.78|</w:t>
      </w:r>
      <w:r w:rsidRPr="00D37425">
        <w:rPr>
          <w:sz w:val="18"/>
          <w:szCs w:val="18"/>
        </w:rPr>
        <w:br/>
      </w:r>
      <w:r w:rsidRPr="00D37425">
        <w:rPr>
          <w:rStyle w:val="VerbatimChar"/>
          <w:sz w:val="18"/>
          <w:szCs w:val="18"/>
        </w:rPr>
        <w:t>## |                 |_Other  _Unknown              |    1|     446|        0.22|     100.00|</w:t>
      </w:r>
    </w:p>
    <w:p w:rsidR="00B37C2A" w:rsidRDefault="00B37C2A">
      <w:pPr>
        <w:pStyle w:val="Heading2"/>
      </w:pPr>
    </w:p>
    <w:p w:rsidR="00B37C2A" w:rsidRDefault="00B37C2A" w:rsidP="00B37C2A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223052" w:rsidRDefault="00961DFD">
      <w:pPr>
        <w:pStyle w:val="Heading2"/>
      </w:pPr>
      <w:r>
        <w:lastRenderedPageBreak/>
        <w:t>“Other” specified for Blood Tx. Rationale</w:t>
      </w:r>
    </w:p>
    <w:p w:rsidR="00223052" w:rsidRDefault="00961D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MedicalRationaleOtherSpecify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. Rat. w/ 'Other'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'Other' Specify"</w:t>
      </w:r>
      <w:r>
        <w:rPr>
          <w:rStyle w:val="NormalTok"/>
        </w:rPr>
        <w:t>))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03"/>
        <w:gridCol w:w="4536"/>
        <w:gridCol w:w="1511"/>
      </w:tblGrid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Med. Rat. w/ 'Other'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'Other' Specify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Freq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>:----------------------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>:--------------------------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>----: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_ChronicAnemia  _Other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AMIA IN PREGNANCY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BLED X 2 DAYS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HB LOW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ICA   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_OBHemorrhage  _Other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AEMIA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AEMIA PALE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AMIA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CURRETAGE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EVACUATION OF UTERUS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HYPOCHYLAEMIA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INCOMPLETE MISCARRIAGE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IUD   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MANUAL REMOVAL OF PRODUCTS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PALE  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PALE  AND ANAEMIA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POST TOP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RUPTURED ECTOPIC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SALPINGECTOMY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TOP ( ILLEGAL)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_Other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CUTE ANEAMIA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AEMIA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13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AMIA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45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AMIA (SEVERE)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AMIA IN PREGNANCY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AMIA SEVERE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MIA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29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MIA 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DURING SURGICAL PROCEDURE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ECTOPIC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HB 5.5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HC  LOW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ICA   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5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INCOMPLETE ABORT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IRON DEF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LOW HB 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LOW HB 5.0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lastRenderedPageBreak/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MALARIA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MICROCYTIC ANEMIA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PALE ++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PALE TT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PLACENTA PRAGENIA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RETAINED PLACENTA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RUPTURED ECTOPIC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SALPINGECTOMY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SEPTIC ICA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SEVERE ANAEMIA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SULPINGECTOMY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            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THROMOCYTOPAGENIA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1766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_Other  _Unknown       </w:t>
            </w:r>
          </w:p>
        </w:tc>
        <w:tc>
          <w:tcPr>
            <w:tcW w:w="242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ANEAMIA                    </w:t>
            </w:r>
          </w:p>
        </w:tc>
        <w:tc>
          <w:tcPr>
            <w:tcW w:w="8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961DFD">
              <w:rPr>
                <w:rStyle w:val="VerbatimChar"/>
                <w:sz w:val="24"/>
              </w:rPr>
              <w:t xml:space="preserve">    1</w:t>
            </w:r>
          </w:p>
        </w:tc>
      </w:tr>
    </w:tbl>
    <w:p w:rsidR="00B37C2A" w:rsidRDefault="00B37C2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other-specified-for-table-2"/>
      <w:bookmarkEnd w:id="13"/>
      <w:r>
        <w:br w:type="page"/>
      </w:r>
    </w:p>
    <w:p w:rsidR="00223052" w:rsidRDefault="00961DFD">
      <w:pPr>
        <w:pStyle w:val="Heading2"/>
      </w:pPr>
      <w:r>
        <w:lastRenderedPageBreak/>
        <w:t>“Other” Specified for Table 2</w:t>
      </w:r>
    </w:p>
    <w:p w:rsidR="00223052" w:rsidRDefault="00961D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HemorrhageCause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HemorrhageCauseOtherSpecify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Hemorrhage Cause w/ 'Other'"</w:t>
      </w:r>
      <w:r>
        <w:rPr>
          <w:rStyle w:val="NormalTok"/>
        </w:rPr>
        <w:t>,</w:t>
      </w:r>
      <w:r>
        <w:rPr>
          <w:rStyle w:val="StringTok"/>
        </w:rPr>
        <w:t>"Other Specify"</w:t>
      </w:r>
      <w:r>
        <w:rPr>
          <w:rStyle w:val="NormalTok"/>
        </w:rPr>
        <w:t>))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09"/>
        <w:gridCol w:w="2878"/>
        <w:gridCol w:w="763"/>
      </w:tblGrid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Hemorrhage Cause w/ 'Other'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Other Specify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Freq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>:---------------------------------------------------------------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>:------------------------------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>----: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IncompleteAbort  _BleedDandC  _Other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UFD         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TOP ( ILLEGAL)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IncompleteAbort  _BleedingSurgProc  _BleedHysterectomy  _Other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(R) OOPHERECTOMY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IncompleteAbort  _BleedingSurgProc  _Other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RETAINED PLACENTA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IncompleteAbort  _Other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FIBROSOS     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SEPTIC ICA   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Other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IN PREGNANCY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PH 2 DEGREE TO CERVICTIS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FETAL MOVEMENT NOT FELT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COMPETENCE CERVIX. POST CERC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EVITABLE   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EVITABLE ABORTION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TRA UTERINE DEATH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TRAUTERINE DEATH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UD          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TOP          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ThreatenedAbort  _AnteHemorrhageNS  _Other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EVITABLE      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ThreatenedAbort  _Other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PALE +++ ANEAMIA  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3053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           </w:t>
            </w:r>
          </w:p>
        </w:tc>
        <w:tc>
          <w:tcPr>
            <w:tcW w:w="1539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THREATEND ABORTION             </w:t>
            </w:r>
          </w:p>
        </w:tc>
        <w:tc>
          <w:tcPr>
            <w:tcW w:w="40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</w:tbl>
    <w:p w:rsidR="00961DFD" w:rsidRDefault="00961DFD">
      <w:pPr>
        <w:pStyle w:val="Heading2"/>
      </w:pPr>
      <w:bookmarkStart w:id="14" w:name="other-specified-for-table-3"/>
      <w:bookmarkEnd w:id="14"/>
    </w:p>
    <w:p w:rsidR="00961DFD" w:rsidRDefault="00961DFD" w:rsidP="00961DFD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223052" w:rsidRDefault="00961DFD">
      <w:pPr>
        <w:pStyle w:val="Heading2"/>
      </w:pPr>
      <w:r>
        <w:lastRenderedPageBreak/>
        <w:t>“Other” Specified for Table 3</w:t>
      </w:r>
    </w:p>
    <w:p w:rsidR="00223052" w:rsidRDefault="00961D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CompsThisPregType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ComplicationsThisPregnancySP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reg. Complications w/ 'Other'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'Other' Specified"</w:t>
      </w:r>
      <w:r>
        <w:rPr>
          <w:rStyle w:val="NormalTok"/>
        </w:rPr>
        <w:t>))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1"/>
        <w:gridCol w:w="3824"/>
        <w:gridCol w:w="855"/>
      </w:tblGrid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Preg. Complications w/ 'Other'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'Other' Specified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Freq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>:---------------------------------------------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>:------------------------------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>----: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GestroProrteinuricHn  _MultiplePregs  _Other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THROMBOCYTOPAGENIA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GestroProrteinuricHn  _Other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A IN PREGNANCY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IN PREGNANCY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MIA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MIA IN PREG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IntrauterineDeath  _Other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ECTOPIC PREGNANCY  ANEAMIA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MultiplePregs  _Other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A IN PREGNANCY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IN PREGNANCY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  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PRETERM LABOUR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Other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CUTE RENAL FAILURE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A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A IN PREG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A IN PREGANCY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A IN PREGNANCY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C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MIA IN PREGNANCY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5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- IN PREGNANCY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AND SEVERE ECZEMA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IN PREGNANCY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5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MIA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MIA IN PREG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MIA IN PREGNANCY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MIA 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PH 2 DEGREE TO  CERVICITIS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CARDIAC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CARDIAC ON WARFARIN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CHEST PAINS, COUGH, DIARROEA,S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COKPLETE ABORTION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COMPLETE ABORTION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lastRenderedPageBreak/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COMPLETE MISCARRIAGE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DIALYSIS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ECTOPIC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25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ECTOPIC PREG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ECTOPIC PREGNANCY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12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ECTOPIC RUPTURE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ETOPIC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EXTRA UTERINE  PREG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FMNF (IUD)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HYPERTENSION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  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67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- REPLACED PLACENTA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  SEPTIC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( RETAINED PLACENTA)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(INCOMPLETE ABORTION)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X WITH HYPOTENSION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ICA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LLEGAL ABORTION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COMPETENCE CERVIX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COMPLETE ABORTION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6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COMPLTE ABORTION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EVITABLE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5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EVITABLE ABORTION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4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EVITABLE MISCARRIAGE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NTRA UTERINE DEATH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MENORRHAGIA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MISCARIAGE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MISCARRIAGE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3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NEVITABLE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NO FETAL MOVEMENT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PLACENTA A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PV BLEEDING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4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PV BLEEDING ABRUPTIO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REFER SECTION 7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RUPTURED ECTOPIC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5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RUPTURED ECTOPIC PREGNACY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RUPTURED ECTOPIC PREGNANCY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8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SEPTIC COMPLETE MISCARRIAGE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SEPTIC ICA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4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SEPTIC ICH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SEVER VANEMIA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TB    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lastRenderedPageBreak/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TOP - 3MALARIA TABS TAKEN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TOP 29/08/2015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UNRUPTURED ECTOPIC PREGNANCY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UTERINE  BLEEDING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UTERINE BLEEDING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UTERIVE BLEEDING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VIRAL WARTS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Other  _Unknown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BLEEDING CAUSE UNKNOWN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PlacentaPrevia  _Other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EAMIA IN PREGNANCY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PH   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_ThreatenedAbort  _Other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ANAEMIA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961DFD" w:rsidRPr="00961DFD" w:rsidTr="00961DFD">
        <w:tc>
          <w:tcPr>
            <w:tcW w:w="2498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</w:t>
            </w:r>
          </w:p>
        </w:tc>
        <w:tc>
          <w:tcPr>
            <w:tcW w:w="2045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ICA                            </w:t>
            </w:r>
          </w:p>
        </w:tc>
        <w:tc>
          <w:tcPr>
            <w:tcW w:w="457" w:type="pct"/>
          </w:tcPr>
          <w:p w:rsidR="00961DFD" w:rsidRPr="00961DFD" w:rsidRDefault="00961DFD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961DFD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</w:tbl>
    <w:p w:rsidR="00961DFD" w:rsidRDefault="00961DFD">
      <w:pPr>
        <w:pStyle w:val="SourceCode"/>
        <w:rPr>
          <w:rStyle w:val="KeywordTok"/>
        </w:rPr>
      </w:pPr>
    </w:p>
    <w:p w:rsidR="00961DFD" w:rsidRDefault="00961DFD" w:rsidP="00961DFD">
      <w:pPr>
        <w:pStyle w:val="BodyText"/>
        <w:rPr>
          <w:rStyle w:val="KeywordTok"/>
        </w:rPr>
      </w:pPr>
      <w:r>
        <w:rPr>
          <w:rStyle w:val="KeywordTok"/>
        </w:rPr>
        <w:br w:type="page"/>
      </w:r>
    </w:p>
    <w:p w:rsidR="00223052" w:rsidRDefault="00961DFD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CompsThisAdmType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ComplicationsThisAdmissionSP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dm. Complications w/ 'Other'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'Other' Specified"</w:t>
      </w:r>
      <w:r>
        <w:rPr>
          <w:rStyle w:val="NormalTok"/>
        </w:rPr>
        <w:t>))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35"/>
        <w:gridCol w:w="3890"/>
        <w:gridCol w:w="625"/>
      </w:tblGrid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Adm. Complications w/ 'Other'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'Other' Specified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Freq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>:----------------------------------------------------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>:-----------------------------------------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>----: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_Other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BLEEDING       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INCOMPETENT CERVIX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MALARIA +      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PRETERM LABOUR BLEEDING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RETAINED PRODUCTS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RUPTURED ECTOPIC PREGNANCY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_SymptAnaemia  _Cardiovascular  _Respiratory  _Other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MULTIPLE, ORGAN DYSFUNCTION, SEPTIC SHOCK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_SymptAnaemia  _LocalSepsis  _Other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PV BLEEDING 5/7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_SymptAnaemia  _Other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DIARRHOEA AND VOMITING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FIBROID        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AD ATRIAC FIBRICIATION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YPOKALAGEMIA  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YPOVOLAEMIC SHOCK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2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YPOVOLAENIC SHOCK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YPOVOLEAMIC SHOCK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3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YPOVOLEANCE SHOCK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YPOVOLEANIC SHOCK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HYPOVOLENIC SHOCK METABOLIC AG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PERFORATED UTERUS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PV BLEEDING    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PV BLEEDING +1 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PVB BLEEDING    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RENAL IMPAIREMENT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RENAL IMPAIRMENT 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RETAINED PLACENTA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1</w:t>
            </w:r>
          </w:p>
        </w:tc>
      </w:tr>
      <w:tr w:rsidR="00420063" w:rsidRPr="00961DFD" w:rsidTr="00420063">
        <w:tc>
          <w:tcPr>
            <w:tcW w:w="2585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                                                 </w:t>
            </w:r>
          </w:p>
        </w:tc>
        <w:tc>
          <w:tcPr>
            <w:tcW w:w="2080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RETAINED PRODUCTS                         </w:t>
            </w:r>
          </w:p>
        </w:tc>
        <w:tc>
          <w:tcPr>
            <w:tcW w:w="334" w:type="pct"/>
          </w:tcPr>
          <w:p w:rsidR="00420063" w:rsidRPr="00420063" w:rsidRDefault="00420063" w:rsidP="00961DFD">
            <w:pPr>
              <w:pStyle w:val="SourceCode"/>
              <w:shd w:val="clear" w:color="auto" w:fill="auto"/>
              <w:rPr>
                <w:rStyle w:val="VerbatimChar"/>
                <w:rFonts w:ascii="Arial" w:hAnsi="Arial" w:cs="Arial"/>
                <w:sz w:val="24"/>
              </w:rPr>
            </w:pPr>
            <w:r w:rsidRPr="00420063">
              <w:rPr>
                <w:rStyle w:val="VerbatimChar"/>
                <w:rFonts w:ascii="Arial" w:hAnsi="Arial" w:cs="Arial"/>
                <w:sz w:val="24"/>
              </w:rPr>
              <w:t xml:space="preserve">    4</w:t>
            </w:r>
          </w:p>
        </w:tc>
      </w:tr>
    </w:tbl>
    <w:p w:rsidR="00223052" w:rsidRPr="00961DFD" w:rsidRDefault="00223052" w:rsidP="00961DFD">
      <w:pPr>
        <w:pStyle w:val="SourceCode"/>
        <w:rPr>
          <w:sz w:val="12"/>
          <w:szCs w:val="12"/>
        </w:rPr>
      </w:pPr>
    </w:p>
    <w:sectPr w:rsidR="00223052" w:rsidRPr="00961D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2C25" w:rsidRDefault="009F2C25">
      <w:pPr>
        <w:spacing w:after="0"/>
      </w:pPr>
      <w:r>
        <w:separator/>
      </w:r>
    </w:p>
  </w:endnote>
  <w:endnote w:type="continuationSeparator" w:id="0">
    <w:p w:rsidR="009F2C25" w:rsidRDefault="009F2C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2C25" w:rsidRDefault="009F2C25">
      <w:r>
        <w:separator/>
      </w:r>
    </w:p>
  </w:footnote>
  <w:footnote w:type="continuationSeparator" w:id="0">
    <w:p w:rsidR="009F2C25" w:rsidRDefault="009F2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3A675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F3DA52"/>
    <w:multiLevelType w:val="multilevel"/>
    <w:tmpl w:val="23E69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401C"/>
    <w:rsid w:val="00223052"/>
    <w:rsid w:val="00420063"/>
    <w:rsid w:val="004E29B3"/>
    <w:rsid w:val="00590D07"/>
    <w:rsid w:val="00784D58"/>
    <w:rsid w:val="008D6863"/>
    <w:rsid w:val="00961DFD"/>
    <w:rsid w:val="009F2C25"/>
    <w:rsid w:val="00B37C2A"/>
    <w:rsid w:val="00B86B75"/>
    <w:rsid w:val="00BC48D5"/>
    <w:rsid w:val="00BF4C07"/>
    <w:rsid w:val="00C36279"/>
    <w:rsid w:val="00D25F08"/>
    <w:rsid w:val="00D374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D35CA"/>
  <w15:docId w15:val="{574FD749-515B-40CE-8C07-E9C4BF536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961D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9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5</Pages>
  <Words>6914</Words>
  <Characters>39416</Characters>
  <Application>Microsoft Office Word</Application>
  <DocSecurity>0</DocSecurity>
  <Lines>32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Shells Cleaned - Chris and Edward</vt:lpstr>
    </vt:vector>
  </TitlesOfParts>
  <Company/>
  <LinksUpToDate>false</LinksUpToDate>
  <CharactersWithSpaces>4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hells Cleaned - Chris and Edward</dc:title>
  <dc:creator>Adam Jauregui</dc:creator>
  <cp:lastModifiedBy>Adam</cp:lastModifiedBy>
  <cp:revision>4</cp:revision>
  <dcterms:created xsi:type="dcterms:W3CDTF">2018-12-03T22:35:00Z</dcterms:created>
  <dcterms:modified xsi:type="dcterms:W3CDTF">2018-12-04T22:22:00Z</dcterms:modified>
</cp:coreProperties>
</file>